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c55be80fc57dab41c4229336f73b453e66d66a"/>
      <w:r>
        <w:rPr>
          <w:b/>
        </w:rPr>
        <w:t xml:space="preserve">ПРОТОКОЛ ЕЛЕКТРОННОГО АУКЦІОНУ № GFE001-UA-20210316-220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8966га, кадастровий номер 3222485200:04:020:5003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1350573222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8966га, кадастровий номер 3222485200:04:020:5003, цільове призначення: для ведення особистого селянського господарства, за адресою: Київська обл., Києво-Святошинський р-н., село Михайлівка-Рубежівка Реєстраційний номер: 1350573222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135 23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13 52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3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1:07:49Z</dcterms:created>
  <dcterms:modified xsi:type="dcterms:W3CDTF">2024-05-04T11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